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940B5" w14:textId="77777777" w:rsidR="00D71AF8" w:rsidRDefault="001151D7" w:rsidP="00D71AF8">
      <w:pPr>
        <w:jc w:val="center"/>
      </w:pPr>
      <w:r>
        <w:t>I</w:t>
      </w:r>
      <w:r w:rsidR="00D71AF8" w:rsidRPr="00D71AF8">
        <w:rPr>
          <w:noProof/>
        </w:rPr>
        <w:drawing>
          <wp:inline distT="0" distB="0" distL="0" distR="0" wp14:anchorId="5271438B" wp14:editId="5E3916A4">
            <wp:extent cx="1274246" cy="1254642"/>
            <wp:effectExtent l="19050" t="0" r="2104" b="0"/>
            <wp:docPr id="1" name="Picture 1" descr="new logo no wor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logo no words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4854" cy="125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40B4A" w14:textId="53FA288F" w:rsidR="00D71AF8" w:rsidRDefault="00391959" w:rsidP="00D71AF8">
      <w:pPr>
        <w:jc w:val="center"/>
        <w:rPr>
          <w:rFonts w:asciiTheme="minorHAnsi" w:hAnsiTheme="minorHAnsi" w:cstheme="minorHAnsi"/>
          <w:b/>
          <w:sz w:val="52"/>
          <w:szCs w:val="52"/>
        </w:rPr>
      </w:pPr>
      <w:r>
        <w:rPr>
          <w:rFonts w:asciiTheme="minorHAnsi" w:hAnsiTheme="minorHAnsi" w:cstheme="minorHAnsi"/>
          <w:b/>
          <w:sz w:val="52"/>
          <w:szCs w:val="52"/>
        </w:rPr>
        <w:t xml:space="preserve">Women Leading Broward Class </w:t>
      </w:r>
      <w:r w:rsidR="001151D7">
        <w:rPr>
          <w:rFonts w:asciiTheme="minorHAnsi" w:hAnsiTheme="minorHAnsi" w:cstheme="minorHAnsi"/>
          <w:b/>
          <w:sz w:val="52"/>
          <w:szCs w:val="52"/>
        </w:rPr>
        <w:t>I</w:t>
      </w:r>
      <w:r w:rsidR="007F7E74">
        <w:rPr>
          <w:rFonts w:asciiTheme="minorHAnsi" w:hAnsiTheme="minorHAnsi" w:cstheme="minorHAnsi"/>
          <w:b/>
          <w:sz w:val="52"/>
          <w:szCs w:val="52"/>
        </w:rPr>
        <w:t>X</w:t>
      </w:r>
    </w:p>
    <w:p w14:paraId="63F1DDD0" w14:textId="77777777" w:rsidR="00D71AF8" w:rsidRPr="002E4DC6" w:rsidRDefault="00D71AF8" w:rsidP="00D71AF8">
      <w:pPr>
        <w:jc w:val="center"/>
        <w:rPr>
          <w:rFonts w:asciiTheme="minorHAnsi" w:hAnsiTheme="minorHAnsi" w:cstheme="minorHAnsi"/>
          <w:b/>
          <w:sz w:val="52"/>
          <w:szCs w:val="52"/>
        </w:rPr>
      </w:pPr>
      <w:r w:rsidRPr="002E4DC6">
        <w:rPr>
          <w:rFonts w:asciiTheme="minorHAnsi" w:hAnsiTheme="minorHAnsi" w:cstheme="minorHAnsi"/>
          <w:b/>
          <w:sz w:val="52"/>
          <w:szCs w:val="52"/>
        </w:rPr>
        <w:t>Applicant Reference Form</w:t>
      </w:r>
    </w:p>
    <w:p w14:paraId="50D75CC9" w14:textId="77777777" w:rsidR="00D71AF8" w:rsidRDefault="0005110C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F26880A" wp14:editId="143DC825">
                <wp:simplePos x="0" y="0"/>
                <wp:positionH relativeFrom="column">
                  <wp:posOffset>-85090</wp:posOffset>
                </wp:positionH>
                <wp:positionV relativeFrom="paragraph">
                  <wp:posOffset>119380</wp:posOffset>
                </wp:positionV>
                <wp:extent cx="7006590" cy="648335"/>
                <wp:effectExtent l="635" t="0" r="3175" b="381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6590" cy="648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21D154" w14:textId="77777777" w:rsidR="00D71AF8" w:rsidRPr="00820DBD" w:rsidRDefault="00D71AF8" w:rsidP="000408BB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</w:pPr>
                            <w:r w:rsidRPr="00820DBD">
                              <w:rPr>
                                <w:rFonts w:asciiTheme="minorHAnsi" w:hAnsiTheme="minorHAnsi" w:cstheme="minorHAnsi"/>
                                <w:b/>
                                <w:sz w:val="23"/>
                                <w:szCs w:val="23"/>
                              </w:rPr>
                              <w:t>TO THE APPLICANT: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You must 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have two 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(2) completed references from two (2) separate people who know you well. 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Please note that these persons may 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b/>
                                <w:sz w:val="23"/>
                                <w:szCs w:val="23"/>
                                <w:u w:val="single"/>
                              </w:rPr>
                              <w:t>not</w:t>
                            </w:r>
                            <w:r w:rsidR="000408B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b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e related to you. Both references must be submitted with your application in order for your packet to be considered complete and eligib</w:t>
                            </w:r>
                            <w:r w:rsidR="00820DBD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le for review by the Selection</w:t>
                            </w:r>
                            <w:r w:rsidR="00960389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Committe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2688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9.4pt;width:551.7pt;height:51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" stroked="f">
                <v:textbox>
                  <w:txbxContent>
                    <w:p w14:paraId="1121D154" w14:textId="77777777" w:rsidR="00D71AF8" w:rsidRPr="00820DBD" w:rsidRDefault="00D71AF8" w:rsidP="000408BB">
                      <w:pPr>
                        <w:jc w:val="both"/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</w:pPr>
                      <w:r w:rsidRPr="00820DBD">
                        <w:rPr>
                          <w:rFonts w:asciiTheme="minorHAnsi" w:hAnsiTheme="minorHAnsi" w:cstheme="minorHAnsi"/>
                          <w:b/>
                          <w:sz w:val="23"/>
                          <w:szCs w:val="23"/>
                        </w:rPr>
                        <w:t>TO THE APPLICANT: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You must 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have two 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(2) completed references from two (2) separate people who know you well. 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Please note that these persons may </w:t>
                      </w:r>
                      <w:r w:rsidR="00960389" w:rsidRPr="00820DBD">
                        <w:rPr>
                          <w:rFonts w:asciiTheme="minorHAnsi" w:hAnsiTheme="minorHAnsi" w:cstheme="minorHAnsi"/>
                          <w:b/>
                          <w:sz w:val="23"/>
                          <w:szCs w:val="23"/>
                          <w:u w:val="single"/>
                        </w:rPr>
                        <w:t>not</w:t>
                      </w:r>
                      <w:r w:rsidR="000408B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b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e related to you. Both references must be submitted with your application in order for your packet to be considered complete and eligib</w:t>
                      </w:r>
                      <w:r w:rsidR="00820DBD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le for review by the Selection</w:t>
                      </w:r>
                      <w:r w:rsidR="00960389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Committee. </w:t>
                      </w:r>
                    </w:p>
                  </w:txbxContent>
                </v:textbox>
              </v:shape>
            </w:pict>
          </mc:Fallback>
        </mc:AlternateContent>
      </w:r>
    </w:p>
    <w:p w14:paraId="710F7E42" w14:textId="77777777" w:rsidR="00D71AF8" w:rsidRDefault="00D71AF8"/>
    <w:p w14:paraId="7A6B91C0" w14:textId="77777777" w:rsidR="00D71AF8" w:rsidRDefault="00D71AF8"/>
    <w:p w14:paraId="0BC3629F" w14:textId="77777777" w:rsidR="00D71AF8" w:rsidRDefault="00D71AF8"/>
    <w:tbl>
      <w:tblPr>
        <w:tblpPr w:leftFromText="180" w:rightFromText="180" w:vertAnchor="page" w:horzAnchor="margin" w:tblpXSpec="center" w:tblpY="5425"/>
        <w:tblOverlap w:val="never"/>
        <w:tblW w:w="10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38"/>
        <w:gridCol w:w="1800"/>
        <w:gridCol w:w="2880"/>
      </w:tblGrid>
      <w:tr w:rsidR="00F413F7" w:rsidRPr="00537C9A" w14:paraId="7E40A628" w14:textId="77777777" w:rsidTr="00F413F7">
        <w:trPr>
          <w:cantSplit/>
          <w:trHeight w:val="714"/>
        </w:trPr>
        <w:tc>
          <w:tcPr>
            <w:tcW w:w="10818" w:type="dxa"/>
            <w:gridSpan w:val="3"/>
          </w:tcPr>
          <w:p w14:paraId="61AB2894" w14:textId="77777777" w:rsidR="00F413F7" w:rsidRPr="00391959" w:rsidRDefault="00F413F7" w:rsidP="00F413F7">
            <w:pPr>
              <w:tabs>
                <w:tab w:val="left" w:pos="1689"/>
                <w:tab w:val="left" w:pos="3844"/>
                <w:tab w:val="left" w:pos="6410"/>
                <w:tab w:val="center" w:pos="9424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>Applicant Name:</w:t>
            </w:r>
          </w:p>
        </w:tc>
      </w:tr>
      <w:tr w:rsidR="00F413F7" w:rsidRPr="00537C9A" w14:paraId="74FA3DBC" w14:textId="77777777" w:rsidTr="00F413F7">
        <w:trPr>
          <w:trHeight w:val="712"/>
        </w:trPr>
        <w:tc>
          <w:tcPr>
            <w:tcW w:w="10818" w:type="dxa"/>
            <w:gridSpan w:val="3"/>
          </w:tcPr>
          <w:p w14:paraId="1133380E" w14:textId="77777777" w:rsidR="00F413F7" w:rsidRPr="00391959" w:rsidRDefault="00F413F7" w:rsidP="00F413F7">
            <w:pPr>
              <w:tabs>
                <w:tab w:val="left" w:pos="1573"/>
                <w:tab w:val="left" w:pos="314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Name: </w:t>
            </w:r>
          </w:p>
        </w:tc>
      </w:tr>
      <w:tr w:rsidR="00F413F7" w:rsidRPr="00537C9A" w14:paraId="427F7649" w14:textId="77777777" w:rsidTr="00F413F7">
        <w:trPr>
          <w:cantSplit/>
          <w:trHeight w:val="712"/>
        </w:trPr>
        <w:tc>
          <w:tcPr>
            <w:tcW w:w="6138" w:type="dxa"/>
          </w:tcPr>
          <w:p w14:paraId="3F1F4E88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>Organization: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4680" w:type="dxa"/>
            <w:gridSpan w:val="2"/>
          </w:tcPr>
          <w:p w14:paraId="2F148D5A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>Title:</w:t>
            </w:r>
          </w:p>
        </w:tc>
      </w:tr>
      <w:tr w:rsidR="00F413F7" w:rsidRPr="00537C9A" w14:paraId="2D437CF2" w14:textId="77777777" w:rsidTr="00F413F7">
        <w:trPr>
          <w:cantSplit/>
          <w:trHeight w:val="624"/>
        </w:trPr>
        <w:tc>
          <w:tcPr>
            <w:tcW w:w="7938" w:type="dxa"/>
            <w:gridSpan w:val="2"/>
          </w:tcPr>
          <w:p w14:paraId="2EE99807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>City: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ab/>
            </w:r>
          </w:p>
        </w:tc>
        <w:tc>
          <w:tcPr>
            <w:tcW w:w="2880" w:type="dxa"/>
          </w:tcPr>
          <w:p w14:paraId="5279FF49" w14:textId="77777777" w:rsidR="00F413F7" w:rsidRPr="00391959" w:rsidRDefault="00F413F7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Zip Code: </w:t>
            </w:r>
          </w:p>
        </w:tc>
      </w:tr>
      <w:tr w:rsidR="00F413F7" w:rsidRPr="00537C9A" w14:paraId="245C5F5E" w14:textId="77777777" w:rsidTr="00F413F7">
        <w:trPr>
          <w:trHeight w:val="712"/>
        </w:trPr>
        <w:tc>
          <w:tcPr>
            <w:tcW w:w="10818" w:type="dxa"/>
            <w:gridSpan w:val="3"/>
          </w:tcPr>
          <w:p w14:paraId="111D1932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 xml:space="preserve">E-Mail: </w:t>
            </w:r>
          </w:p>
        </w:tc>
      </w:tr>
      <w:tr w:rsidR="00F413F7" w:rsidRPr="00537C9A" w14:paraId="118F9790" w14:textId="77777777" w:rsidTr="00F413F7">
        <w:trPr>
          <w:trHeight w:val="712"/>
        </w:trPr>
        <w:tc>
          <w:tcPr>
            <w:tcW w:w="10818" w:type="dxa"/>
            <w:gridSpan w:val="3"/>
          </w:tcPr>
          <w:p w14:paraId="06C36894" w14:textId="77777777" w:rsidR="00F413F7" w:rsidRPr="00391959" w:rsidRDefault="00391959" w:rsidP="00F413F7">
            <w:pPr>
              <w:tabs>
                <w:tab w:val="left" w:pos="1573"/>
                <w:tab w:val="left" w:pos="3146"/>
                <w:tab w:val="left" w:pos="4720"/>
                <w:tab w:val="left" w:pos="6294"/>
                <w:tab w:val="left" w:pos="7868"/>
                <w:tab w:val="left" w:pos="9442"/>
                <w:tab w:val="left" w:pos="11016"/>
              </w:tabs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 xml:space="preserve">Reference </w:t>
            </w:r>
            <w:r w:rsidR="00F413F7" w:rsidRPr="00391959">
              <w:rPr>
                <w:rFonts w:ascii="Calibri" w:hAnsi="Calibri"/>
                <w:sz w:val="22"/>
                <w:szCs w:val="22"/>
              </w:rPr>
              <w:t xml:space="preserve">Phone: </w:t>
            </w:r>
          </w:p>
        </w:tc>
      </w:tr>
    </w:tbl>
    <w:p w14:paraId="4CB61FB7" w14:textId="77777777" w:rsidR="00D71AF8" w:rsidRDefault="00D71AF8"/>
    <w:p w14:paraId="01EB965C" w14:textId="77777777" w:rsidR="00D00C7A" w:rsidRDefault="00D00C7A"/>
    <w:p w14:paraId="45F409F5" w14:textId="77777777" w:rsidR="00D00C7A" w:rsidRPr="00D00C7A" w:rsidRDefault="00D00C7A" w:rsidP="00D00C7A"/>
    <w:p w14:paraId="3E2EE13C" w14:textId="77777777" w:rsidR="00D00C7A" w:rsidRDefault="00D00C7A" w:rsidP="00D00C7A"/>
    <w:p w14:paraId="2783947D" w14:textId="77777777" w:rsidR="00D00C7A" w:rsidRDefault="00D00C7A" w:rsidP="00D00C7A"/>
    <w:p w14:paraId="7DE44324" w14:textId="77777777" w:rsidR="00D00C7A" w:rsidRDefault="00D00C7A" w:rsidP="00D00C7A"/>
    <w:p w14:paraId="38F0C413" w14:textId="77777777" w:rsidR="00D00C7A" w:rsidRDefault="0005110C" w:rsidP="00D00C7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3E51F" wp14:editId="5EE99A25">
                <wp:simplePos x="0" y="0"/>
                <wp:positionH relativeFrom="column">
                  <wp:posOffset>-85725</wp:posOffset>
                </wp:positionH>
                <wp:positionV relativeFrom="paragraph">
                  <wp:posOffset>69850</wp:posOffset>
                </wp:positionV>
                <wp:extent cx="6932295" cy="695325"/>
                <wp:effectExtent l="0" t="0" r="1905" b="952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229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210AD0" w14:textId="747CE505" w:rsidR="00D00C7A" w:rsidRPr="00820DBD" w:rsidRDefault="00D00C7A" w:rsidP="00391959">
                            <w:pPr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</w:pPr>
                            <w:r w:rsidRPr="00820DBD">
                              <w:rPr>
                                <w:rFonts w:asciiTheme="minorHAnsi" w:hAnsiTheme="minorHAnsi" w:cstheme="minorHAnsi"/>
                                <w:b/>
                                <w:sz w:val="23"/>
                                <w:szCs w:val="23"/>
                              </w:rPr>
                              <w:t>TO THE REFERENCE: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Please answer the following questions. </w:t>
                            </w:r>
                            <w:r w:rsidR="000408BB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If you have any questions, p</w:t>
                            </w:r>
                            <w:r w:rsidR="00097C67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lease contact</w:t>
                            </w:r>
                            <w:r w:rsidR="007F7E74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Dana Brown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at the Leadership Broward Foundation,</w:t>
                            </w:r>
                            <w:r w:rsidR="00820DBD"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Inc.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 xml:space="preserve"> at 954-767-8866 or via e-mail, </w:t>
                            </w:r>
                            <w:r w:rsidR="007F7E74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dana</w:t>
                            </w:r>
                            <w:r w:rsidRPr="00820DBD">
                              <w:rPr>
                                <w:rFonts w:asciiTheme="minorHAnsi" w:hAnsiTheme="minorHAnsi" w:cstheme="minorHAnsi"/>
                                <w:sz w:val="23"/>
                                <w:szCs w:val="23"/>
                              </w:rPr>
                              <w:t>@leadershipbroward.org. Thank you for your assista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33E51F" id="Text Box 3" o:spid="_x0000_s1027" type="#_x0000_t202" style="position:absolute;margin-left:-6.75pt;margin-top:5.5pt;width:545.85pt;height:5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" stroked="f">
                <v:textbox>
                  <w:txbxContent>
                    <w:p w14:paraId="0D210AD0" w14:textId="747CE505" w:rsidR="00D00C7A" w:rsidRPr="00820DBD" w:rsidRDefault="00D00C7A" w:rsidP="00391959">
                      <w:pPr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</w:pPr>
                      <w:r w:rsidRPr="00820DBD">
                        <w:rPr>
                          <w:rFonts w:asciiTheme="minorHAnsi" w:hAnsiTheme="minorHAnsi" w:cstheme="minorHAnsi"/>
                          <w:b/>
                          <w:sz w:val="23"/>
                          <w:szCs w:val="23"/>
                        </w:rPr>
                        <w:t>TO THE REFERENCE: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Please answer the following questions. </w:t>
                      </w:r>
                      <w:r w:rsidR="000408BB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If you have any questions, p</w:t>
                      </w:r>
                      <w:r w:rsidR="00097C67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lease contact</w:t>
                      </w:r>
                      <w:r w:rsidR="007F7E74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Dana Brown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at the Leadership Broward Foundation,</w:t>
                      </w:r>
                      <w:r w:rsidR="00820DBD"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Inc.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 xml:space="preserve"> at 954-767-8866 or via e-mail, </w:t>
                      </w:r>
                      <w:r w:rsidR="007F7E74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dana</w:t>
                      </w:r>
                      <w:r w:rsidRPr="00820DBD">
                        <w:rPr>
                          <w:rFonts w:asciiTheme="minorHAnsi" w:hAnsiTheme="minorHAnsi" w:cstheme="minorHAnsi"/>
                          <w:sz w:val="23"/>
                          <w:szCs w:val="23"/>
                        </w:rPr>
                        <w:t>@leadershipbroward.org. Thank you for your assistance.</w:t>
                      </w:r>
                    </w:p>
                  </w:txbxContent>
                </v:textbox>
              </v:shape>
            </w:pict>
          </mc:Fallback>
        </mc:AlternateContent>
      </w:r>
    </w:p>
    <w:p w14:paraId="079EDA75" w14:textId="77777777" w:rsidR="00D00C7A" w:rsidRPr="00D00C7A" w:rsidRDefault="00D00C7A" w:rsidP="00D00C7A"/>
    <w:p w14:paraId="742F6DE7" w14:textId="77777777" w:rsidR="00D00C7A" w:rsidRPr="00D00C7A" w:rsidRDefault="00D00C7A" w:rsidP="00D00C7A"/>
    <w:p w14:paraId="5A9827FC" w14:textId="77777777" w:rsidR="00D00C7A" w:rsidRPr="00D00C7A" w:rsidRDefault="00D00C7A" w:rsidP="00D00C7A"/>
    <w:p w14:paraId="1A42CC23" w14:textId="77777777" w:rsidR="00D00C7A" w:rsidRPr="00D00C7A" w:rsidRDefault="00D00C7A" w:rsidP="00D00C7A"/>
    <w:p w14:paraId="0F9E092C" w14:textId="77777777" w:rsidR="00D00C7A" w:rsidRPr="00D00C7A" w:rsidRDefault="00D00C7A" w:rsidP="00D00C7A"/>
    <w:p w14:paraId="3CD2A823" w14:textId="77777777" w:rsidR="00D00C7A" w:rsidRPr="00D00C7A" w:rsidRDefault="00D00C7A" w:rsidP="00D00C7A"/>
    <w:p w14:paraId="788927AB" w14:textId="77777777" w:rsidR="00D00C7A" w:rsidRPr="00D00C7A" w:rsidRDefault="00D00C7A" w:rsidP="00D00C7A"/>
    <w:tbl>
      <w:tblPr>
        <w:tblpPr w:leftFromText="180" w:rightFromText="180" w:vertAnchor="page" w:horzAnchor="margin" w:tblpY="816"/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0"/>
      </w:tblGrid>
      <w:tr w:rsidR="00D00C7A" w:rsidRPr="00537C9A" w14:paraId="78AC14AD" w14:textId="77777777" w:rsidTr="00D00C7A">
        <w:trPr>
          <w:trHeight w:val="2790"/>
        </w:trPr>
        <w:tc>
          <w:tcPr>
            <w:tcW w:w="10980" w:type="dxa"/>
          </w:tcPr>
          <w:p w14:paraId="40C3CCF9" w14:textId="77777777" w:rsidR="00D00C7A" w:rsidRPr="009838BB" w:rsidRDefault="009838BB" w:rsidP="009838BB">
            <w:pPr>
              <w:pStyle w:val="ListParagraph"/>
              <w:numPr>
                <w:ilvl w:val="0"/>
                <w:numId w:val="2"/>
              </w:num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lastRenderedPageBreak/>
              <w:t xml:space="preserve">How long and </w:t>
            </w:r>
            <w:r w:rsidR="004454E0">
              <w:rPr>
                <w:rFonts w:ascii="Calibri" w:hAnsi="Calibri"/>
                <w:sz w:val="22"/>
              </w:rPr>
              <w:t xml:space="preserve">in </w:t>
            </w:r>
            <w:r>
              <w:rPr>
                <w:rFonts w:ascii="Calibri" w:hAnsi="Calibri"/>
                <w:sz w:val="22"/>
              </w:rPr>
              <w:t>wh</w:t>
            </w:r>
            <w:r w:rsidR="00820DBD">
              <w:rPr>
                <w:rFonts w:ascii="Calibri" w:hAnsi="Calibri"/>
                <w:sz w:val="22"/>
              </w:rPr>
              <w:t>at capacity have you known the A</w:t>
            </w:r>
            <w:r>
              <w:rPr>
                <w:rFonts w:ascii="Calibri" w:hAnsi="Calibri"/>
                <w:sz w:val="22"/>
              </w:rPr>
              <w:t xml:space="preserve">pplicant? </w:t>
            </w:r>
          </w:p>
          <w:p w14:paraId="329B3E0E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08A87183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41175A93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37FA84C8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20C4BC28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367319A8" w14:textId="77777777" w:rsidR="00D00C7A" w:rsidRPr="00537C9A" w:rsidRDefault="00D00C7A" w:rsidP="009838BB">
            <w:pPr>
              <w:ind w:left="-36"/>
              <w:rPr>
                <w:rFonts w:ascii="Calibri" w:hAnsi="Calibri"/>
                <w:sz w:val="22"/>
              </w:rPr>
            </w:pPr>
          </w:p>
        </w:tc>
      </w:tr>
      <w:tr w:rsidR="00D00C7A" w:rsidRPr="00537C9A" w14:paraId="72B707E7" w14:textId="77777777" w:rsidTr="009838BB">
        <w:trPr>
          <w:trHeight w:val="2415"/>
        </w:trPr>
        <w:tc>
          <w:tcPr>
            <w:tcW w:w="10980" w:type="dxa"/>
          </w:tcPr>
          <w:p w14:paraId="7CA21818" w14:textId="77777777" w:rsidR="00D00C7A" w:rsidRPr="00391959" w:rsidRDefault="00820DBD" w:rsidP="00820DBD">
            <w:pPr>
              <w:pStyle w:val="BodyTextIndent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 w:rsidRPr="00391959">
              <w:rPr>
                <w:rFonts w:ascii="Calibri" w:hAnsi="Calibri"/>
                <w:sz w:val="22"/>
                <w:szCs w:val="22"/>
              </w:rPr>
              <w:t>W</w:t>
            </w:r>
            <w:r w:rsidR="00D00C7A" w:rsidRPr="00391959">
              <w:rPr>
                <w:rFonts w:ascii="Calibri" w:hAnsi="Calibri"/>
                <w:sz w:val="22"/>
                <w:szCs w:val="22"/>
              </w:rPr>
              <w:t>hat do yo</w:t>
            </w:r>
            <w:r w:rsidR="009838BB" w:rsidRPr="00391959">
              <w:rPr>
                <w:rFonts w:ascii="Calibri" w:hAnsi="Calibri"/>
                <w:sz w:val="22"/>
                <w:szCs w:val="22"/>
              </w:rPr>
              <w:t xml:space="preserve">u consider the Applicant’s primary strengths to be? </w:t>
            </w:r>
          </w:p>
          <w:p w14:paraId="71835C9B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784AB4E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17ACB910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844599A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12E4B07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78011C76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  <w:p w14:paraId="5DADE1A9" w14:textId="77777777" w:rsidR="00D00C7A" w:rsidRPr="00537C9A" w:rsidRDefault="00D00C7A" w:rsidP="009838BB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</w:tc>
      </w:tr>
      <w:tr w:rsidR="00D00C7A" w:rsidRPr="00537C9A" w14:paraId="3E395DD8" w14:textId="77777777" w:rsidTr="009838BB">
        <w:trPr>
          <w:trHeight w:val="2613"/>
        </w:trPr>
        <w:tc>
          <w:tcPr>
            <w:tcW w:w="10980" w:type="dxa"/>
          </w:tcPr>
          <w:p w14:paraId="72B71E41" w14:textId="6E69B267" w:rsidR="00D00C7A" w:rsidRPr="00820DBD" w:rsidRDefault="00EC1241" w:rsidP="00820DBD">
            <w:pPr>
              <w:pStyle w:val="ListParagraph"/>
              <w:numPr>
                <w:ilvl w:val="0"/>
                <w:numId w:val="2"/>
              </w:numPr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Why do you feel the A</w:t>
            </w:r>
            <w:r w:rsidR="009838BB" w:rsidRPr="00820DBD">
              <w:rPr>
                <w:rFonts w:ascii="Calibri" w:hAnsi="Calibri"/>
                <w:sz w:val="22"/>
              </w:rPr>
              <w:t xml:space="preserve">pplicant is a good candidate for </w:t>
            </w:r>
            <w:r w:rsidR="00391959">
              <w:rPr>
                <w:rFonts w:ascii="Calibri" w:hAnsi="Calibri"/>
                <w:sz w:val="22"/>
              </w:rPr>
              <w:t>Women Leading Broward Class I</w:t>
            </w:r>
            <w:r w:rsidR="00FD1113">
              <w:rPr>
                <w:rFonts w:ascii="Calibri" w:hAnsi="Calibri"/>
                <w:sz w:val="22"/>
              </w:rPr>
              <w:t>X</w:t>
            </w:r>
            <w:r w:rsidR="00391959">
              <w:rPr>
                <w:rFonts w:ascii="Calibri" w:hAnsi="Calibri"/>
                <w:sz w:val="22"/>
              </w:rPr>
              <w:t>?</w:t>
            </w:r>
            <w:r w:rsidR="009838BB" w:rsidRPr="00820DBD">
              <w:rPr>
                <w:rFonts w:ascii="Calibri" w:hAnsi="Calibri"/>
                <w:sz w:val="22"/>
              </w:rPr>
              <w:t xml:space="preserve"> </w:t>
            </w:r>
          </w:p>
          <w:p w14:paraId="76108ED5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74447EE2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02C48789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489047BE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621D2DF9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14799428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17358F30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7CC2D0F1" w14:textId="77777777" w:rsidR="00D00C7A" w:rsidRDefault="00D00C7A" w:rsidP="00D00C7A">
            <w:pPr>
              <w:ind w:left="-36"/>
              <w:rPr>
                <w:rFonts w:ascii="Calibri" w:hAnsi="Calibri"/>
                <w:sz w:val="22"/>
              </w:rPr>
            </w:pPr>
          </w:p>
          <w:p w14:paraId="58D6A9B5" w14:textId="77777777" w:rsidR="00D00C7A" w:rsidRPr="00537C9A" w:rsidRDefault="00D00C7A" w:rsidP="009838BB">
            <w:pPr>
              <w:ind w:left="-36"/>
              <w:rPr>
                <w:rFonts w:ascii="Calibri" w:hAnsi="Calibri"/>
                <w:sz w:val="22"/>
                <w:highlight w:val="yellow"/>
              </w:rPr>
            </w:pPr>
          </w:p>
        </w:tc>
      </w:tr>
      <w:tr w:rsidR="009838BB" w:rsidRPr="00537C9A" w14:paraId="485DE750" w14:textId="77777777" w:rsidTr="009838BB">
        <w:trPr>
          <w:trHeight w:val="2150"/>
        </w:trPr>
        <w:tc>
          <w:tcPr>
            <w:tcW w:w="10980" w:type="dxa"/>
          </w:tcPr>
          <w:p w14:paraId="39D2002F" w14:textId="77777777" w:rsidR="009838BB" w:rsidRPr="00820DBD" w:rsidRDefault="009838BB" w:rsidP="00820DBD">
            <w:pPr>
              <w:pStyle w:val="ListParagraph"/>
              <w:numPr>
                <w:ilvl w:val="0"/>
                <w:numId w:val="2"/>
              </w:numPr>
              <w:rPr>
                <w:rFonts w:ascii="Calibri" w:hAnsi="Calibri"/>
                <w:sz w:val="22"/>
              </w:rPr>
            </w:pPr>
            <w:r w:rsidRPr="00820DBD">
              <w:rPr>
                <w:rFonts w:ascii="Calibri" w:hAnsi="Calibri"/>
                <w:sz w:val="22"/>
              </w:rPr>
              <w:t xml:space="preserve"> Please share any information you believe should be taken into consideration when reviewing this applicant.</w:t>
            </w:r>
          </w:p>
        </w:tc>
      </w:tr>
      <w:tr w:rsidR="009838BB" w:rsidRPr="00537C9A" w14:paraId="1EF1471B" w14:textId="77777777" w:rsidTr="009838BB">
        <w:trPr>
          <w:trHeight w:val="768"/>
        </w:trPr>
        <w:tc>
          <w:tcPr>
            <w:tcW w:w="10980" w:type="dxa"/>
          </w:tcPr>
          <w:p w14:paraId="557FB28A" w14:textId="77777777" w:rsidR="009838BB" w:rsidRDefault="009838BB" w:rsidP="00D00C7A">
            <w:pPr>
              <w:ind w:left="-36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 xml:space="preserve">Reference Signature:                                                                                                                           Date: </w:t>
            </w:r>
          </w:p>
        </w:tc>
      </w:tr>
    </w:tbl>
    <w:p w14:paraId="29418AA9" w14:textId="77777777" w:rsidR="00D71AF8" w:rsidRDefault="00D71AF8"/>
    <w:sectPr w:rsidR="00D71AF8" w:rsidSect="00D71A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92D15"/>
    <w:multiLevelType w:val="hybridMultilevel"/>
    <w:tmpl w:val="4722672A"/>
    <w:lvl w:ilvl="0" w:tplc="A87040EE">
      <w:start w:val="1"/>
      <w:numFmt w:val="upperRoman"/>
      <w:lvlText w:val="%1."/>
      <w:lvlJc w:val="left"/>
      <w:pPr>
        <w:ind w:left="68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abstractNum w:abstractNumId="1" w15:restartNumberingAfterBreak="0">
    <w:nsid w:val="52C637F0"/>
    <w:multiLevelType w:val="hybridMultilevel"/>
    <w:tmpl w:val="90546C3C"/>
    <w:lvl w:ilvl="0" w:tplc="AD4264CE">
      <w:start w:val="1"/>
      <w:numFmt w:val="decimal"/>
      <w:lvlText w:val="%1."/>
      <w:lvlJc w:val="left"/>
      <w:pPr>
        <w:ind w:left="3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4" w:hanging="360"/>
      </w:pPr>
    </w:lvl>
    <w:lvl w:ilvl="2" w:tplc="0409001B" w:tentative="1">
      <w:start w:val="1"/>
      <w:numFmt w:val="lowerRoman"/>
      <w:lvlText w:val="%3."/>
      <w:lvlJc w:val="right"/>
      <w:pPr>
        <w:ind w:left="1764" w:hanging="180"/>
      </w:pPr>
    </w:lvl>
    <w:lvl w:ilvl="3" w:tplc="0409000F" w:tentative="1">
      <w:start w:val="1"/>
      <w:numFmt w:val="decimal"/>
      <w:lvlText w:val="%4."/>
      <w:lvlJc w:val="left"/>
      <w:pPr>
        <w:ind w:left="2484" w:hanging="360"/>
      </w:pPr>
    </w:lvl>
    <w:lvl w:ilvl="4" w:tplc="04090019" w:tentative="1">
      <w:start w:val="1"/>
      <w:numFmt w:val="lowerLetter"/>
      <w:lvlText w:val="%5."/>
      <w:lvlJc w:val="left"/>
      <w:pPr>
        <w:ind w:left="3204" w:hanging="360"/>
      </w:pPr>
    </w:lvl>
    <w:lvl w:ilvl="5" w:tplc="0409001B" w:tentative="1">
      <w:start w:val="1"/>
      <w:numFmt w:val="lowerRoman"/>
      <w:lvlText w:val="%6."/>
      <w:lvlJc w:val="right"/>
      <w:pPr>
        <w:ind w:left="3924" w:hanging="180"/>
      </w:pPr>
    </w:lvl>
    <w:lvl w:ilvl="6" w:tplc="0409000F" w:tentative="1">
      <w:start w:val="1"/>
      <w:numFmt w:val="decimal"/>
      <w:lvlText w:val="%7."/>
      <w:lvlJc w:val="left"/>
      <w:pPr>
        <w:ind w:left="4644" w:hanging="360"/>
      </w:pPr>
    </w:lvl>
    <w:lvl w:ilvl="7" w:tplc="04090019" w:tentative="1">
      <w:start w:val="1"/>
      <w:numFmt w:val="lowerLetter"/>
      <w:lvlText w:val="%8."/>
      <w:lvlJc w:val="left"/>
      <w:pPr>
        <w:ind w:left="5364" w:hanging="360"/>
      </w:pPr>
    </w:lvl>
    <w:lvl w:ilvl="8" w:tplc="0409001B" w:tentative="1">
      <w:start w:val="1"/>
      <w:numFmt w:val="lowerRoman"/>
      <w:lvlText w:val="%9."/>
      <w:lvlJc w:val="right"/>
      <w:pPr>
        <w:ind w:left="608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QyNDW0sDCzNDZW0lEKTi0uzszPAykwrAUA5Cm1aSwAAAA="/>
  </w:docVars>
  <w:rsids>
    <w:rsidRoot w:val="00D71AF8"/>
    <w:rsid w:val="000037C1"/>
    <w:rsid w:val="000408BB"/>
    <w:rsid w:val="0005110C"/>
    <w:rsid w:val="00097C67"/>
    <w:rsid w:val="001151D7"/>
    <w:rsid w:val="0012314F"/>
    <w:rsid w:val="00191E6C"/>
    <w:rsid w:val="002C5D05"/>
    <w:rsid w:val="00391959"/>
    <w:rsid w:val="003B42C9"/>
    <w:rsid w:val="003F0C05"/>
    <w:rsid w:val="00433CBD"/>
    <w:rsid w:val="004454E0"/>
    <w:rsid w:val="006A532B"/>
    <w:rsid w:val="007F7E74"/>
    <w:rsid w:val="00820DBD"/>
    <w:rsid w:val="0086552A"/>
    <w:rsid w:val="00960389"/>
    <w:rsid w:val="009838BB"/>
    <w:rsid w:val="00A104BB"/>
    <w:rsid w:val="00A11569"/>
    <w:rsid w:val="00A21A9B"/>
    <w:rsid w:val="00A25161"/>
    <w:rsid w:val="00A95F9B"/>
    <w:rsid w:val="00B20D46"/>
    <w:rsid w:val="00C908A8"/>
    <w:rsid w:val="00D00C7A"/>
    <w:rsid w:val="00D71AF8"/>
    <w:rsid w:val="00E9631C"/>
    <w:rsid w:val="00EB7279"/>
    <w:rsid w:val="00EC1241"/>
    <w:rsid w:val="00F413F7"/>
    <w:rsid w:val="00FD1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F7203"/>
  <w15:docId w15:val="{A81BF6F8-A728-4170-9B68-BE310EEC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A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uiPriority w:val="99"/>
    <w:unhideWhenUsed/>
    <w:rsid w:val="00D71AF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71AF8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1A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1AF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38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sylvester</dc:creator>
  <cp:lastModifiedBy>Andrew Zullo</cp:lastModifiedBy>
  <cp:revision>2</cp:revision>
  <dcterms:created xsi:type="dcterms:W3CDTF">2021-08-25T18:55:00Z</dcterms:created>
  <dcterms:modified xsi:type="dcterms:W3CDTF">2021-08-25T18:55:00Z</dcterms:modified>
</cp:coreProperties>
</file>